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B6466CC" w14:textId="6C4BF2C4" w:rsidR="00610CD6" w:rsidRPr="006751DC" w:rsidRDefault="00C11A25">
      <w:pPr>
        <w:pStyle w:val="Title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28F31A" w14:textId="58030875" w:rsidR="00C11A25" w:rsidRDefault="00582769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Уважаеми г-н Мраз,</w:t>
            </w:r>
          </w:p>
          <w:p w14:paraId="7803D52A" w14:textId="5FD2B125" w:rsidR="00582769" w:rsidRPr="008955CB" w:rsidRDefault="00582769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аз съм вашият човек, ще се справя с каквото трябва, дори с отстранияването на конкуренцията във вашия бранш</w:t>
            </w:r>
            <w:r w:rsidR="00E934D7">
              <w:rPr>
                <w:rFonts w:ascii="Calibri" w:eastAsia="Calibri" w:hAnsi="Calibri" w:cs="Calibri"/>
                <w:lang w:val="en-US"/>
              </w:rPr>
              <w:t xml:space="preserve">, </w:t>
            </w:r>
            <w:r w:rsidR="00E934D7">
              <w:rPr>
                <w:rFonts w:ascii="Calibri" w:eastAsia="Calibri" w:hAnsi="Calibri" w:cs="Calibri"/>
                <w:lang w:val="bg-BG"/>
              </w:rPr>
              <w:t>ще инвестираме разумно</w:t>
            </w:r>
            <w:r>
              <w:rPr>
                <w:rFonts w:ascii="Calibri" w:eastAsia="Calibri" w:hAnsi="Calibri" w:cs="Calibri"/>
                <w:lang w:val="bg-BG"/>
              </w:rPr>
              <w:t>. Ще бъдете номер едно, няя проблем. От скоро работя в компания, която се занимава с търговия и с възкресяването на замрели бизнеси като вашия. За да се справим с проблема подобаващо, ще се консултирам с няколко фирми, които ще ни бъдат от полза.</w:t>
            </w:r>
            <w:r w:rsidR="008955CB">
              <w:rPr>
                <w:rFonts w:ascii="Calibri" w:eastAsia="Calibri" w:hAnsi="Calibri" w:cs="Calibri"/>
                <w:lang w:val="en-US"/>
              </w:rPr>
              <w:t xml:space="preserve"> </w:t>
            </w:r>
            <w:r w:rsidR="008955CB">
              <w:rPr>
                <w:rFonts w:ascii="Calibri" w:eastAsia="Calibri" w:hAnsi="Calibri" w:cs="Calibri"/>
                <w:lang w:val="bg-BG"/>
              </w:rPr>
              <w:t>Нямате опция да ми откажете, защото ще си навлечете още повече проблеми.</w:t>
            </w:r>
          </w:p>
        </w:tc>
      </w:tr>
    </w:tbl>
    <w:p w14:paraId="3131C624" w14:textId="515BE8DF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4B462024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до 3 макс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)</w:t>
            </w:r>
          </w:p>
        </w:tc>
      </w:tr>
      <w:tr w:rsidR="00C11A2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08F69624" w:rsidR="00C11A25" w:rsidRPr="00C11A25" w:rsidRDefault="008955CB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KILL THE WORLD</w:t>
            </w: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76EAA683" w:rsidR="00C11A25" w:rsidRPr="00C11A25" w:rsidRDefault="008955CB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 xml:space="preserve">HR AND MORE </w:t>
            </w:r>
          </w:p>
        </w:tc>
      </w:tr>
      <w:tr w:rsidR="00C11A25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4CEF08AD" w:rsidR="00C11A25" w:rsidRPr="00C11A25" w:rsidRDefault="00E934D7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CHINA INC.</w:t>
            </w:r>
          </w:p>
        </w:tc>
      </w:tr>
    </w:tbl>
    <w:p w14:paraId="4E019518" w14:textId="2DC18AA5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74F09602" w14:textId="77777777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0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00"/>
        <w:gridCol w:w="5440"/>
        <w:gridCol w:w="3120"/>
      </w:tblGrid>
      <w:tr w:rsidR="00B85B8D" w14:paraId="716E51CB" w14:textId="77777777" w:rsidTr="00385830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49DFECE3"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ХРОНОЛОГИЯ НА СЪБИТИЯТА</w:t>
            </w:r>
          </w:p>
        </w:tc>
      </w:tr>
      <w:tr w:rsidR="00610CD6" w14:paraId="31164554" w14:textId="77777777" w:rsidTr="00215C82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6831C69A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E17A35D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44B7F80B"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t>на кореспонденция</w:t>
            </w:r>
          </w:p>
        </w:tc>
      </w:tr>
      <w:tr w:rsidR="00610CD6" w14:paraId="01BA274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0A8D9869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0A136615" w:rsidR="00610CD6" w:rsidRDefault="0079017B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HR AND MORE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72F0857C" w:rsidR="00610CD6" w:rsidRDefault="0079017B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23.10.21 / 13:35 h </w:t>
            </w:r>
          </w:p>
        </w:tc>
      </w:tr>
      <w:tr w:rsidR="00610CD6" w14:paraId="4999C19F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36F55E0C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20975CB7" w:rsidR="00610CD6" w:rsidRDefault="0079017B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KILL THE WORLD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2F91EFA0" w:rsidR="00610CD6" w:rsidRDefault="0079017B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3.10.21 / 13:38 h</w:t>
            </w:r>
          </w:p>
        </w:tc>
      </w:tr>
      <w:tr w:rsidR="00610CD6" w14:paraId="4464EEC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1CA4734B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685B5994" w:rsidR="00610CD6" w:rsidRDefault="0079017B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HINA INC.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5414E41F" w:rsidR="00610CD6" w:rsidRDefault="0079017B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3.10.21 / 13:39 h</w:t>
            </w:r>
          </w:p>
        </w:tc>
      </w:tr>
      <w:tr w:rsidR="00610CD6" w14:paraId="2CB1A08C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097E78F2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43393A32" w:rsidR="00610CD6" w:rsidRDefault="00486318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HR AND MORE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057A5ADF" w:rsidR="00610CD6" w:rsidRDefault="00486318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3.10.21 / 23:44 h</w:t>
            </w:r>
          </w:p>
        </w:tc>
      </w:tr>
      <w:tr w:rsidR="00B85B8D" w14:paraId="459B2401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6C5EC1F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BE1AE" w14:textId="41FCD429" w:rsidR="00B85B8D" w:rsidRDefault="00486318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HINA INC.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DB4BA" w14:textId="1B63F6BF" w:rsidR="00B85B8D" w:rsidRDefault="00486318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3.10.21 / 23:52 h</w:t>
            </w:r>
          </w:p>
        </w:tc>
      </w:tr>
      <w:tr w:rsidR="00B85B8D" w14:paraId="7F1C4BBE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7B92A3EB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lastRenderedPageBreak/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8B1D3" w14:textId="3362C686" w:rsidR="00B85B8D" w:rsidRDefault="00D00277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HINA INC.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AD3CE" w14:textId="576054E9" w:rsidR="00B85B8D" w:rsidRDefault="00D00277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4.10.21 / 19:47 h</w:t>
            </w:r>
            <w:bookmarkStart w:id="0" w:name="_GoBack"/>
            <w:bookmarkEnd w:id="0"/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215C82"/>
    <w:rsid w:val="00486318"/>
    <w:rsid w:val="00582769"/>
    <w:rsid w:val="00610CD6"/>
    <w:rsid w:val="006751DC"/>
    <w:rsid w:val="0079017B"/>
    <w:rsid w:val="008955CB"/>
    <w:rsid w:val="00A21837"/>
    <w:rsid w:val="00B6285F"/>
    <w:rsid w:val="00B85B8D"/>
    <w:rsid w:val="00C11A25"/>
    <w:rsid w:val="00D00277"/>
    <w:rsid w:val="00E934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C11A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34</Words>
  <Characters>76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eeware Sys</dc:creator>
  <cp:lastModifiedBy>Freeware Sys</cp:lastModifiedBy>
  <cp:revision>4</cp:revision>
  <dcterms:created xsi:type="dcterms:W3CDTF">2021-10-23T15:56:00Z</dcterms:created>
  <dcterms:modified xsi:type="dcterms:W3CDTF">2021-10-24T16:56:00Z</dcterms:modified>
</cp:coreProperties>
</file>